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Team, United Arab Emirates Dubai</w:t>
      </w:r>
    </w:p>
    <w:p>
      <w:pPr>
        <w:pStyle w:val="BodyText"/>
      </w:pPr>
      <w:r>
        <w:t xml:space="preserve">Dear Hiring Committee,</w:t>
      </w:r>
    </w:p>
    <w:p>
      <w:pPr>
        <w:pStyle w:val="BodyText"/>
      </w:pPr>
      <w:r>
        <w:t xml:space="preserve">I am writing to express my enthusiastic interest in the Economist position at a reputable organization in the United Arab Emirates (UAE), specifically within the vibrant and dynamic landscape of Dubai. As a highly motivated and skilled economist with a deep understanding of global economic trends, I am eager to contribute my expertise to support the UAE’s vision of sustainable growth, innovation, and economic diversification. With my academic background in economics, hands-on experience in data-driven analysis, and passion for shaping policies that foster prosperity, I am confident in my ability to make a meaningful impact in Dubai’s evolving economic ecosystem.</w:t>
      </w:r>
    </w:p>
    <w:p>
      <w:pPr>
        <w:pStyle w:val="BodyText"/>
      </w:pPr>
      <w:r>
        <w:t xml:space="preserve">The United Arab Emirates has long been a beacon of economic progress, with Dubai at its forefront as a global hub for trade, finance, tourism, and technology. As an Economist in this region, I recognize the unique opportunities and challenges that come with working in such a fast-paced environment. Dubai’s strategic focus on sectors like renewable energy, artificial intelligence, and smart infrastructure presents an exciting opportunity to apply economic principles to real-world problems. My goal is to leverage my analytical skills and research capabilities to support decision-making processes that align with the UAE’s ambitious goals, such as its Vision 2021 and Vision 2071 initiatives.</w:t>
      </w:r>
    </w:p>
    <w:p>
      <w:pPr>
        <w:pStyle w:val="BodyText"/>
      </w:pPr>
      <w:r>
        <w:t xml:space="preserve">Throughout my career, I have developed a strong foundation in economic theory, statistical analysis, and policy evaluation. My work has included conducting in-depth research on macroeconomic indicators, forecasting market trends, and assessing the impact of regulatory frameworks on business environments. For instance, during my tenure at [Previous Organization], I led a project analyzing the economic implications of Dubai’s tourism sector expansion. This involved evaluating visitor spending patterns, identifying key growth areas, and recommending data-driven strategies to enhance competitiveness. The results of this research directly informed policy recommendations that were adopted by local stakeholders.</w:t>
      </w:r>
    </w:p>
    <w:p>
      <w:pPr>
        <w:pStyle w:val="BodyText"/>
      </w:pPr>
      <w:r>
        <w:t xml:space="preserve">What sets me apart as an Economist is my ability to translate complex economic data into actionable insights for diverse audiences. Whether presenting findings to policymakers, corporate executives, or academic institutions, I prioritize clarity and relevance. In Dubai’s multicultural and fast-paced environment, this skill is critical for fostering collaboration across sectors. Additionally, my proficiency in tools such as econometric software (Stata, R), data visualization platforms (Tableau), and advanced Excel has enabled me to deliver accurate and timely analyses that support informed decision-making.</w:t>
      </w:r>
    </w:p>
    <w:p>
      <w:pPr>
        <w:pStyle w:val="BodyText"/>
      </w:pPr>
      <w:r>
        <w:t xml:space="preserve">My academic journey further solidifies my suitability for this role. I hold a [Degree, e.g., Master’s in Economics] from [University Name], where I specialized in applied economics and public policy. During my studies, I conducted research on topics such as the economic impact of trade agreements and the role of fiscal policy in emerging markets. These experiences honed my ability to approach problems systematically while maintaining a focus on real-world applications. Furthermore, my participation in international conferences and workshops has kept me abreast of global economic developments, ensuring that my work remains both innovative and forward-thinking.</w:t>
      </w:r>
    </w:p>
    <w:p>
      <w:pPr>
        <w:pStyle w:val="BodyText"/>
      </w:pPr>
      <w:r>
        <w:t xml:space="preserve">Working as an Economist in Dubai would be an incredible opportunity to contribute to a region that is redefining what it means to be a modern economy. The UAE’s emphasis on innovation and sustainability aligns closely with my professional values. For example, I am particularly interested in exploring how economic policies can accelerate the transition to green energy and reduce reliance on traditional industries. By integrating economic modeling with environmental considerations, I aim to support initiatives that balance growth with long-term ecological responsibility.</w:t>
      </w:r>
    </w:p>
    <w:p>
      <w:pPr>
        <w:pStyle w:val="BodyText"/>
      </w:pPr>
      <w:r>
        <w:t xml:space="preserve">Moreover, Dubai’s role as a global business hub makes it an ideal location for economists who seek to collaborate with international stakeholders. The city’s diverse population and thriving multilingual environment have prepared me to work effectively in cross-cultural teams. I am committed to understanding the unique economic challenges faced by different communities and tailoring solutions that promote equity and inclusivity. This approach is especially relevant in the UAE, where economic policies must address both local needs and global aspirations.</w:t>
      </w:r>
    </w:p>
    <w:p>
      <w:pPr>
        <w:pStyle w:val="BodyText"/>
      </w:pPr>
      <w:r>
        <w:t xml:space="preserve">I am particularly drawn to this opportunity because of the United Arab Emirates Dubai’s reputation for fostering innovation and excellence. The UAE has consistently demonstrated its ability to adapt to changing economic landscapes, whether through digital transformation initiatives or strategic investments in emerging industries. As an Economist, I would relish the chance to contribute to these efforts by providing evidence-based analyses that drive informed policy decisions and support sustainable development.</w:t>
      </w:r>
    </w:p>
    <w:p>
      <w:pPr>
        <w:pStyle w:val="BodyText"/>
      </w:pPr>
      <w:r>
        <w:t xml:space="preserve">In conclusion, I am excited about the possibility of joining a forward-thinking organization in Dubai as an Economist. My combination of technical expertise, analytical rigor, and passion for economic development makes me a strong candidate for this role. I am eager to bring my skills to an environment that values innovation and excellence while contributing to the UAE’s vision of a prosperous future. I would welcome the opportunity to discuss how my background and goals align with the needs of your organization.</w:t>
      </w:r>
    </w:p>
    <w:p>
      <w:pPr>
        <w:pStyle w:val="BodyText"/>
      </w:pPr>
      <w:r>
        <w:t xml:space="preserve">Thank you for considering my application. I look forward to the possibility of contributing to your team’s success.</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United Arab Emirates Dubai</dc:title>
  <dc:creator/>
  <dc:language>en</dc:language>
  <cp:keywords/>
  <dcterms:created xsi:type="dcterms:W3CDTF">2026-07-24T13:43:11Z</dcterms:created>
  <dcterms:modified xsi:type="dcterms:W3CDTF">2026-07-24T13:43:11Z</dcterms:modified>
</cp:coreProperties>
</file>

<file path=docProps/custom.xml><?xml version="1.0" encoding="utf-8"?>
<Properties xmlns="http://schemas.openxmlformats.org/officeDocument/2006/custom-properties" xmlns:vt="http://schemas.openxmlformats.org/officeDocument/2006/docPropsVTypes"/>
</file>